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513096" w14:textId="77777777" w:rsidR="002F77ED" w:rsidRPr="008662A3" w:rsidRDefault="00A07085" w:rsidP="003A3A8E">
      <w:pPr>
        <w:spacing w:after="0" w:line="240" w:lineRule="auto"/>
        <w:ind w:left="720"/>
        <w:rPr>
          <w:rFonts w:eastAsia="Times New Roman" w:cs="Arial"/>
          <w:b/>
          <w:bCs/>
          <w:sz w:val="18"/>
          <w:szCs w:val="24"/>
        </w:rPr>
      </w:pPr>
      <w:r>
        <w:rPr>
          <w:rFonts w:ascii="Trebuchet MS" w:eastAsia="Times New Roman" w:hAnsi="Trebuchet MS" w:cs="Arial"/>
          <w:b/>
          <w:bCs/>
          <w:noProof/>
          <w:color w:val="638B39"/>
          <w:sz w:val="28"/>
          <w:szCs w:val="24"/>
        </w:rPr>
        <w:drawing>
          <wp:anchor distT="0" distB="0" distL="114300" distR="114300" simplePos="0" relativeHeight="251658240" behindDoc="1" locked="0" layoutInCell="1" allowOverlap="1" wp14:anchorId="2D28E485" wp14:editId="14D37EF0">
            <wp:simplePos x="0" y="0"/>
            <wp:positionH relativeFrom="column">
              <wp:posOffset>24765</wp:posOffset>
            </wp:positionH>
            <wp:positionV relativeFrom="paragraph">
              <wp:posOffset>-139065</wp:posOffset>
            </wp:positionV>
            <wp:extent cx="1475740" cy="678180"/>
            <wp:effectExtent l="0" t="0" r="0" b="7620"/>
            <wp:wrapTight wrapText="bothSides">
              <wp:wrapPolygon edited="0">
                <wp:start x="0" y="0"/>
                <wp:lineTo x="0" y="21236"/>
                <wp:lineTo x="21191" y="21236"/>
                <wp:lineTo x="21191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CC side_master-0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5740" cy="678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3A8E" w:rsidRPr="008A109A">
        <w:rPr>
          <w:rFonts w:ascii="Trebuchet MS" w:eastAsia="Times New Roman" w:hAnsi="Trebuchet MS" w:cs="Arial"/>
          <w:b/>
          <w:bCs/>
          <w:color w:val="638B39"/>
          <w:sz w:val="24"/>
          <w:szCs w:val="24"/>
        </w:rPr>
        <w:tab/>
      </w:r>
      <w:r w:rsidR="003A3A8E">
        <w:rPr>
          <w:rFonts w:ascii="Trebuchet MS" w:eastAsia="Times New Roman" w:hAnsi="Trebuchet MS" w:cs="Arial"/>
          <w:b/>
          <w:bCs/>
          <w:color w:val="638B39"/>
          <w:sz w:val="28"/>
          <w:szCs w:val="24"/>
        </w:rPr>
        <w:tab/>
      </w:r>
      <w:r w:rsidR="003A3A8E">
        <w:rPr>
          <w:rFonts w:ascii="Trebuchet MS" w:eastAsia="Times New Roman" w:hAnsi="Trebuchet MS" w:cs="Arial"/>
          <w:b/>
          <w:bCs/>
          <w:color w:val="638B39"/>
          <w:sz w:val="28"/>
          <w:szCs w:val="24"/>
        </w:rPr>
        <w:tab/>
      </w:r>
      <w:r w:rsidR="003A3A8E">
        <w:rPr>
          <w:rFonts w:ascii="Trebuchet MS" w:eastAsia="Times New Roman" w:hAnsi="Trebuchet MS" w:cs="Arial"/>
          <w:b/>
          <w:bCs/>
          <w:color w:val="638B39"/>
          <w:sz w:val="28"/>
          <w:szCs w:val="24"/>
        </w:rPr>
        <w:tab/>
      </w:r>
      <w:r w:rsidR="003A3A8E">
        <w:rPr>
          <w:rFonts w:ascii="Trebuchet MS" w:eastAsia="Times New Roman" w:hAnsi="Trebuchet MS" w:cs="Arial"/>
          <w:b/>
          <w:bCs/>
          <w:color w:val="638B39"/>
          <w:sz w:val="28"/>
          <w:szCs w:val="24"/>
        </w:rPr>
        <w:tab/>
      </w:r>
      <w:r w:rsidR="008A109A">
        <w:rPr>
          <w:rFonts w:ascii="Trebuchet MS" w:eastAsia="Times New Roman" w:hAnsi="Trebuchet MS" w:cs="Arial"/>
          <w:b/>
          <w:bCs/>
          <w:color w:val="7B061A"/>
          <w:sz w:val="28"/>
          <w:szCs w:val="24"/>
        </w:rPr>
        <w:t xml:space="preserve">       </w:t>
      </w:r>
      <w:r w:rsidR="008A109A">
        <w:rPr>
          <w:rFonts w:ascii="Trebuchet MS" w:eastAsia="Times New Roman" w:hAnsi="Trebuchet MS" w:cs="Arial"/>
          <w:b/>
          <w:bCs/>
          <w:color w:val="7B061A"/>
          <w:sz w:val="28"/>
          <w:szCs w:val="24"/>
        </w:rPr>
        <w:tab/>
        <w:t xml:space="preserve"> </w:t>
      </w:r>
      <w:r w:rsidR="00721D65" w:rsidRPr="008662A3">
        <w:rPr>
          <w:rFonts w:eastAsia="Times New Roman" w:cs="Arial"/>
          <w:b/>
          <w:bCs/>
          <w:color w:val="7B061A"/>
          <w:sz w:val="18"/>
          <w:szCs w:val="24"/>
        </w:rPr>
        <w:t>Facebook:</w:t>
      </w:r>
      <w:r w:rsidR="005661FB" w:rsidRPr="008662A3">
        <w:rPr>
          <w:rFonts w:eastAsia="Times New Roman" w:cs="Arial"/>
          <w:b/>
          <w:bCs/>
          <w:color w:val="7B061A"/>
          <w:sz w:val="18"/>
          <w:szCs w:val="24"/>
        </w:rPr>
        <w:t xml:space="preserve"> </w:t>
      </w:r>
      <w:r w:rsidRPr="008662A3">
        <w:rPr>
          <w:rFonts w:eastAsia="Times New Roman" w:cs="Arial"/>
          <w:b/>
          <w:bCs/>
          <w:color w:val="7B061A"/>
          <w:sz w:val="18"/>
          <w:szCs w:val="24"/>
        </w:rPr>
        <w:t>@madisonchat</w:t>
      </w:r>
      <w:r w:rsidR="00721D65" w:rsidRPr="008662A3">
        <w:rPr>
          <w:rFonts w:eastAsia="Times New Roman" w:cs="Arial"/>
          <w:b/>
          <w:bCs/>
          <w:color w:val="7B061A"/>
          <w:sz w:val="18"/>
          <w:szCs w:val="24"/>
        </w:rPr>
        <w:t>hamcoalition</w:t>
      </w:r>
    </w:p>
    <w:p w14:paraId="1FC1AC6E" w14:textId="77777777" w:rsidR="00721D65" w:rsidRPr="008662A3" w:rsidRDefault="00B96D07" w:rsidP="002F77ED">
      <w:pPr>
        <w:spacing w:after="0" w:line="240" w:lineRule="auto"/>
        <w:rPr>
          <w:rFonts w:eastAsia="Times New Roman" w:cs="Arial"/>
          <w:b/>
          <w:bCs/>
          <w:color w:val="374F6C"/>
          <w:sz w:val="18"/>
          <w:szCs w:val="24"/>
        </w:rPr>
      </w:pPr>
      <w:r w:rsidRPr="008662A3">
        <w:rPr>
          <w:rFonts w:eastAsia="Times New Roman" w:cs="Arial"/>
          <w:b/>
          <w:bCs/>
          <w:sz w:val="18"/>
          <w:szCs w:val="24"/>
        </w:rPr>
        <w:tab/>
      </w:r>
      <w:r w:rsidRPr="008662A3">
        <w:rPr>
          <w:rFonts w:eastAsia="Times New Roman" w:cs="Arial"/>
          <w:b/>
          <w:bCs/>
          <w:sz w:val="18"/>
          <w:szCs w:val="24"/>
        </w:rPr>
        <w:tab/>
      </w:r>
      <w:r w:rsidRPr="008662A3">
        <w:rPr>
          <w:rFonts w:eastAsia="Times New Roman" w:cs="Arial"/>
          <w:b/>
          <w:bCs/>
          <w:sz w:val="18"/>
          <w:szCs w:val="24"/>
        </w:rPr>
        <w:tab/>
      </w:r>
      <w:r w:rsidRPr="008662A3">
        <w:rPr>
          <w:rFonts w:eastAsia="Times New Roman" w:cs="Arial"/>
          <w:b/>
          <w:bCs/>
          <w:sz w:val="18"/>
          <w:szCs w:val="24"/>
        </w:rPr>
        <w:tab/>
      </w:r>
      <w:r w:rsidRPr="008662A3">
        <w:rPr>
          <w:rFonts w:eastAsia="Times New Roman" w:cs="Arial"/>
          <w:b/>
          <w:bCs/>
          <w:sz w:val="18"/>
          <w:szCs w:val="24"/>
        </w:rPr>
        <w:tab/>
      </w:r>
      <w:r w:rsidRPr="008662A3">
        <w:rPr>
          <w:rFonts w:eastAsia="Times New Roman" w:cs="Arial"/>
          <w:b/>
          <w:bCs/>
          <w:sz w:val="18"/>
          <w:szCs w:val="24"/>
        </w:rPr>
        <w:tab/>
        <w:t xml:space="preserve">  </w:t>
      </w:r>
      <w:r w:rsidR="00721D65" w:rsidRPr="008662A3">
        <w:rPr>
          <w:rFonts w:eastAsia="Times New Roman" w:cs="Arial"/>
          <w:b/>
          <w:bCs/>
          <w:color w:val="374F6C"/>
          <w:sz w:val="18"/>
          <w:szCs w:val="24"/>
        </w:rPr>
        <w:t xml:space="preserve">Twitter:    </w:t>
      </w:r>
      <w:r w:rsidR="005661FB" w:rsidRPr="008662A3">
        <w:rPr>
          <w:rFonts w:eastAsia="Times New Roman" w:cs="Arial"/>
          <w:b/>
          <w:bCs/>
          <w:color w:val="374F6C"/>
          <w:sz w:val="18"/>
          <w:szCs w:val="24"/>
        </w:rPr>
        <w:t xml:space="preserve"> </w:t>
      </w:r>
      <w:r w:rsidR="00721D65" w:rsidRPr="008662A3">
        <w:rPr>
          <w:rFonts w:eastAsia="Times New Roman" w:cs="Arial"/>
          <w:b/>
          <w:bCs/>
          <w:color w:val="374F6C"/>
          <w:sz w:val="18"/>
          <w:szCs w:val="24"/>
        </w:rPr>
        <w:t>@MC_Coalition</w:t>
      </w:r>
    </w:p>
    <w:p w14:paraId="6400CBCE" w14:textId="77777777" w:rsidR="002F77ED" w:rsidRPr="008662A3" w:rsidRDefault="00A07085" w:rsidP="00721D65">
      <w:pPr>
        <w:spacing w:after="0" w:line="240" w:lineRule="auto"/>
        <w:rPr>
          <w:rFonts w:eastAsia="Times New Roman" w:cs="Arial"/>
          <w:b/>
          <w:bCs/>
          <w:color w:val="638B39"/>
          <w:sz w:val="18"/>
          <w:szCs w:val="24"/>
        </w:rPr>
      </w:pPr>
      <w:r w:rsidRPr="008662A3">
        <w:rPr>
          <w:rFonts w:eastAsia="Times New Roman" w:cs="Arial"/>
          <w:b/>
          <w:bCs/>
          <w:sz w:val="18"/>
          <w:szCs w:val="24"/>
        </w:rPr>
        <w:tab/>
      </w:r>
      <w:r w:rsidRPr="008662A3">
        <w:rPr>
          <w:rFonts w:eastAsia="Times New Roman" w:cs="Arial"/>
          <w:b/>
          <w:bCs/>
          <w:sz w:val="18"/>
          <w:szCs w:val="24"/>
        </w:rPr>
        <w:tab/>
      </w:r>
      <w:r w:rsidRPr="008662A3">
        <w:rPr>
          <w:rFonts w:eastAsia="Times New Roman" w:cs="Arial"/>
          <w:b/>
          <w:bCs/>
          <w:sz w:val="18"/>
          <w:szCs w:val="24"/>
        </w:rPr>
        <w:tab/>
      </w:r>
      <w:r w:rsidRPr="008662A3">
        <w:rPr>
          <w:rFonts w:eastAsia="Times New Roman" w:cs="Arial"/>
          <w:b/>
          <w:bCs/>
          <w:sz w:val="18"/>
          <w:szCs w:val="24"/>
        </w:rPr>
        <w:tab/>
      </w:r>
      <w:r w:rsidRPr="008662A3">
        <w:rPr>
          <w:rFonts w:eastAsia="Times New Roman" w:cs="Arial"/>
          <w:b/>
          <w:bCs/>
          <w:sz w:val="18"/>
          <w:szCs w:val="24"/>
        </w:rPr>
        <w:tab/>
      </w:r>
      <w:r w:rsidRPr="008662A3">
        <w:rPr>
          <w:rFonts w:eastAsia="Times New Roman" w:cs="Arial"/>
          <w:b/>
          <w:bCs/>
          <w:sz w:val="18"/>
          <w:szCs w:val="24"/>
        </w:rPr>
        <w:tab/>
        <w:t xml:space="preserve">  </w:t>
      </w:r>
      <w:r w:rsidR="00721D65" w:rsidRPr="008662A3">
        <w:rPr>
          <w:rFonts w:eastAsia="Times New Roman" w:cs="Arial"/>
          <w:b/>
          <w:bCs/>
          <w:color w:val="638B39"/>
          <w:sz w:val="18"/>
          <w:szCs w:val="24"/>
        </w:rPr>
        <w:t>Instagram: @MC_Coalition</w:t>
      </w:r>
    </w:p>
    <w:p w14:paraId="0D97817E" w14:textId="77777777" w:rsidR="003A3A8E" w:rsidRPr="008662A3" w:rsidRDefault="007E1FCA" w:rsidP="00721D65">
      <w:pPr>
        <w:spacing w:after="0" w:line="240" w:lineRule="auto"/>
        <w:rPr>
          <w:rFonts w:eastAsia="Times New Roman" w:cs="Arial"/>
          <w:b/>
          <w:bCs/>
          <w:color w:val="638B39"/>
          <w:sz w:val="24"/>
          <w:szCs w:val="24"/>
        </w:rPr>
      </w:pPr>
      <w:r w:rsidRPr="008662A3">
        <w:rPr>
          <w:rFonts w:eastAsia="Times New Roman" w:cs="Arial"/>
          <w:b/>
          <w:bCs/>
          <w:sz w:val="18"/>
          <w:szCs w:val="24"/>
        </w:rPr>
        <w:tab/>
      </w:r>
      <w:r w:rsidRPr="008662A3">
        <w:rPr>
          <w:rFonts w:eastAsia="Times New Roman" w:cs="Arial"/>
          <w:b/>
          <w:bCs/>
          <w:sz w:val="18"/>
          <w:szCs w:val="24"/>
        </w:rPr>
        <w:tab/>
      </w:r>
      <w:r w:rsidRPr="008662A3">
        <w:rPr>
          <w:rFonts w:eastAsia="Times New Roman" w:cs="Arial"/>
          <w:b/>
          <w:bCs/>
          <w:sz w:val="18"/>
          <w:szCs w:val="24"/>
        </w:rPr>
        <w:tab/>
      </w:r>
      <w:r w:rsidRPr="008662A3">
        <w:rPr>
          <w:rFonts w:eastAsia="Times New Roman" w:cs="Arial"/>
          <w:b/>
          <w:bCs/>
          <w:sz w:val="18"/>
          <w:szCs w:val="24"/>
        </w:rPr>
        <w:tab/>
      </w:r>
      <w:r w:rsidRPr="008662A3">
        <w:rPr>
          <w:rFonts w:eastAsia="Times New Roman" w:cs="Arial"/>
          <w:b/>
          <w:bCs/>
          <w:sz w:val="18"/>
          <w:szCs w:val="24"/>
        </w:rPr>
        <w:tab/>
      </w:r>
      <w:r w:rsidRPr="008662A3">
        <w:rPr>
          <w:rFonts w:eastAsia="Times New Roman" w:cs="Arial"/>
          <w:b/>
          <w:bCs/>
          <w:sz w:val="18"/>
          <w:szCs w:val="24"/>
        </w:rPr>
        <w:tab/>
        <w:t xml:space="preserve">  </w:t>
      </w:r>
      <w:r w:rsidR="003A3A8E" w:rsidRPr="008662A3">
        <w:rPr>
          <w:rFonts w:eastAsia="Times New Roman" w:cs="Arial"/>
          <w:b/>
          <w:bCs/>
          <w:color w:val="595959" w:themeColor="text1" w:themeTint="A6"/>
          <w:sz w:val="18"/>
          <w:szCs w:val="24"/>
        </w:rPr>
        <w:t>Website: www.madisonchathamcoalition.org</w:t>
      </w:r>
    </w:p>
    <w:p w14:paraId="084F8895" w14:textId="77777777" w:rsidR="002F77ED" w:rsidRPr="008A109A" w:rsidRDefault="002F77ED" w:rsidP="002F77ED">
      <w:pPr>
        <w:spacing w:after="0" w:line="240" w:lineRule="auto"/>
        <w:textAlignment w:val="baseline"/>
        <w:rPr>
          <w:rFonts w:ascii="Trebuchet MS" w:eastAsia="Times New Roman" w:hAnsi="Trebuchet MS" w:cstheme="minorHAnsi"/>
          <w:color w:val="000000"/>
          <w:sz w:val="18"/>
        </w:rPr>
      </w:pPr>
      <w:bookmarkStart w:id="0" w:name="_GoBack"/>
      <w:bookmarkEnd w:id="0"/>
    </w:p>
    <w:p w14:paraId="6E376C61" w14:textId="77777777" w:rsidR="0001354F" w:rsidRDefault="0001354F" w:rsidP="002F77ED">
      <w:pPr>
        <w:rPr>
          <w:rFonts w:ascii="Trebuchet MS" w:hAnsi="Trebuchet MS"/>
          <w:b/>
          <w:color w:val="000000" w:themeColor="text1"/>
        </w:rPr>
      </w:pPr>
    </w:p>
    <w:p w14:paraId="5F45C48A" w14:textId="77777777" w:rsidR="00C374B0" w:rsidRPr="0007133A" w:rsidRDefault="00C374B0" w:rsidP="00C374B0">
      <w:pPr>
        <w:pStyle w:val="Default"/>
        <w:rPr>
          <w:sz w:val="22"/>
          <w:szCs w:val="22"/>
        </w:rPr>
      </w:pPr>
      <w:r w:rsidRPr="0007133A">
        <w:rPr>
          <w:b/>
          <w:bCs/>
          <w:sz w:val="22"/>
          <w:szCs w:val="22"/>
        </w:rPr>
        <w:t>Mission</w:t>
      </w:r>
      <w:r w:rsidRPr="0007133A">
        <w:rPr>
          <w:sz w:val="22"/>
          <w:szCs w:val="22"/>
        </w:rPr>
        <w:t xml:space="preserve">: Prevent and reduce youth substance use and abuse in the communities of Madison, Chatham Borough and Chatham Township through collaboration, education and community-wide change. </w:t>
      </w:r>
    </w:p>
    <w:p w14:paraId="1291D35A" w14:textId="77777777" w:rsidR="00C374B0" w:rsidRPr="0007133A" w:rsidRDefault="00C374B0" w:rsidP="00C374B0">
      <w:pPr>
        <w:pStyle w:val="Default"/>
        <w:rPr>
          <w:b/>
          <w:bCs/>
          <w:sz w:val="22"/>
          <w:szCs w:val="22"/>
        </w:rPr>
      </w:pPr>
    </w:p>
    <w:p w14:paraId="7F65E8C7" w14:textId="77777777" w:rsidR="00C374B0" w:rsidRPr="0007133A" w:rsidRDefault="00C374B0" w:rsidP="00C374B0">
      <w:pPr>
        <w:pStyle w:val="Default"/>
        <w:rPr>
          <w:sz w:val="22"/>
          <w:szCs w:val="22"/>
        </w:rPr>
      </w:pPr>
      <w:r w:rsidRPr="0007133A">
        <w:rPr>
          <w:b/>
          <w:bCs/>
          <w:sz w:val="22"/>
          <w:szCs w:val="22"/>
        </w:rPr>
        <w:t xml:space="preserve">Madison Chatham Coalition Membership Meeting </w:t>
      </w:r>
    </w:p>
    <w:p w14:paraId="03A00645" w14:textId="7F8658FF" w:rsidR="00C374B0" w:rsidRDefault="00EC21BD" w:rsidP="00C374B0">
      <w:pPr>
        <w:pStyle w:val="Default"/>
        <w:rPr>
          <w:bCs/>
          <w:i/>
          <w:sz w:val="22"/>
          <w:szCs w:val="22"/>
        </w:rPr>
      </w:pPr>
      <w:r>
        <w:rPr>
          <w:b/>
          <w:bCs/>
          <w:sz w:val="22"/>
          <w:szCs w:val="22"/>
        </w:rPr>
        <w:t>May 17</w:t>
      </w:r>
      <w:r w:rsidR="00401C28">
        <w:rPr>
          <w:b/>
          <w:bCs/>
          <w:sz w:val="22"/>
          <w:szCs w:val="22"/>
        </w:rPr>
        <w:t>, 2022</w:t>
      </w:r>
      <w:r w:rsidR="009719C6">
        <w:rPr>
          <w:b/>
          <w:bCs/>
          <w:sz w:val="22"/>
          <w:szCs w:val="22"/>
        </w:rPr>
        <w:t>-</w:t>
      </w:r>
      <w:r>
        <w:rPr>
          <w:b/>
          <w:bCs/>
          <w:sz w:val="22"/>
          <w:szCs w:val="22"/>
        </w:rPr>
        <w:t xml:space="preserve"> 6 PM </w:t>
      </w:r>
      <w:r w:rsidR="0007133A" w:rsidRPr="0007133A">
        <w:rPr>
          <w:bCs/>
          <w:i/>
          <w:sz w:val="22"/>
          <w:szCs w:val="22"/>
        </w:rPr>
        <w:t>Virtual Zoom Meeting</w:t>
      </w:r>
    </w:p>
    <w:p w14:paraId="2D1D2ECE" w14:textId="77777777" w:rsidR="00110705" w:rsidRDefault="00110705" w:rsidP="00C374B0">
      <w:pPr>
        <w:pStyle w:val="Default"/>
        <w:rPr>
          <w:b/>
          <w:bCs/>
          <w:iCs/>
          <w:color w:val="auto"/>
          <w:sz w:val="22"/>
          <w:szCs w:val="22"/>
        </w:rPr>
      </w:pPr>
    </w:p>
    <w:p w14:paraId="7BCEEBD3" w14:textId="77777777" w:rsidR="005A1E66" w:rsidRPr="005A1E66" w:rsidRDefault="001106C3" w:rsidP="005A1E66">
      <w:pPr>
        <w:pStyle w:val="Default"/>
      </w:pPr>
      <w:r w:rsidRPr="007C395F">
        <w:rPr>
          <w:b/>
          <w:bCs/>
          <w:sz w:val="22"/>
          <w:szCs w:val="22"/>
        </w:rPr>
        <w:t xml:space="preserve">Zoom Webinar Link </w:t>
      </w:r>
      <w:r w:rsidRPr="007C395F">
        <w:rPr>
          <w:b/>
          <w:bCs/>
          <w:sz w:val="22"/>
          <w:szCs w:val="22"/>
        </w:rPr>
        <w:br/>
      </w:r>
      <w:hyperlink r:id="rId12" w:history="1">
        <w:r w:rsidR="005A1E66" w:rsidRPr="005A1E66">
          <w:rPr>
            <w:rStyle w:val="Hyperlink"/>
          </w:rPr>
          <w:t>https://us02web.zoom.us/j/81021841192?pwd=WjNzcUdOTkUycG5zclpVdEtSUFpxdz09</w:t>
        </w:r>
      </w:hyperlink>
      <w:r w:rsidR="005A1E66" w:rsidRPr="005A1E66">
        <w:t xml:space="preserve"> </w:t>
      </w:r>
    </w:p>
    <w:p w14:paraId="4C39F78F" w14:textId="77777777" w:rsidR="005A1E66" w:rsidRPr="005A1E66" w:rsidRDefault="005A1E66" w:rsidP="005A1E66">
      <w:pPr>
        <w:pStyle w:val="Default"/>
      </w:pPr>
    </w:p>
    <w:p w14:paraId="66DB172B" w14:textId="77777777" w:rsidR="005A1E66" w:rsidRPr="005A1E66" w:rsidRDefault="005A1E66" w:rsidP="005A1E66">
      <w:pPr>
        <w:pStyle w:val="Default"/>
        <w:rPr>
          <w:sz w:val="22"/>
        </w:rPr>
      </w:pPr>
      <w:r w:rsidRPr="005A1E66">
        <w:rPr>
          <w:b/>
          <w:sz w:val="22"/>
        </w:rPr>
        <w:t>Meeting ID:</w:t>
      </w:r>
      <w:r w:rsidRPr="005A1E66">
        <w:rPr>
          <w:sz w:val="22"/>
        </w:rPr>
        <w:t xml:space="preserve"> 810 2184 1192</w:t>
      </w:r>
    </w:p>
    <w:p w14:paraId="7E14ADE0" w14:textId="77777777" w:rsidR="005A1E66" w:rsidRPr="005A1E66" w:rsidRDefault="005A1E66" w:rsidP="005A1E66">
      <w:pPr>
        <w:pStyle w:val="Default"/>
        <w:rPr>
          <w:sz w:val="22"/>
        </w:rPr>
      </w:pPr>
      <w:r w:rsidRPr="005A1E66">
        <w:rPr>
          <w:b/>
          <w:sz w:val="22"/>
        </w:rPr>
        <w:t>Passcode:</w:t>
      </w:r>
      <w:r w:rsidRPr="005A1E66">
        <w:rPr>
          <w:sz w:val="22"/>
        </w:rPr>
        <w:t xml:space="preserve"> 912546</w:t>
      </w:r>
    </w:p>
    <w:p w14:paraId="7DBC33F4" w14:textId="57C120F7" w:rsidR="0007133A" w:rsidRPr="005A1E66" w:rsidRDefault="005A1E66" w:rsidP="005A1E66">
      <w:pPr>
        <w:pStyle w:val="Default"/>
        <w:rPr>
          <w:sz w:val="22"/>
        </w:rPr>
      </w:pPr>
      <w:r w:rsidRPr="005A1E66">
        <w:rPr>
          <w:b/>
          <w:sz w:val="22"/>
        </w:rPr>
        <w:t xml:space="preserve">Dial by your location: </w:t>
      </w:r>
      <w:r w:rsidRPr="005A1E66">
        <w:rPr>
          <w:sz w:val="22"/>
        </w:rPr>
        <w:t>929 205 6099 US (New York)</w:t>
      </w:r>
    </w:p>
    <w:p w14:paraId="38220736" w14:textId="77777777" w:rsidR="00C2246E" w:rsidRPr="007C395F" w:rsidRDefault="00C2246E" w:rsidP="00C2246E">
      <w:pPr>
        <w:pStyle w:val="Default"/>
        <w:rPr>
          <w:b/>
          <w:bCs/>
          <w:i/>
          <w:color w:val="FF0000"/>
          <w:szCs w:val="22"/>
        </w:rPr>
      </w:pPr>
    </w:p>
    <w:p w14:paraId="0C7B67EE" w14:textId="0A8DE203" w:rsidR="00C374B0" w:rsidRPr="007C395F" w:rsidRDefault="00EC21BD" w:rsidP="00C374B0">
      <w:pPr>
        <w:pStyle w:val="Default"/>
        <w:rPr>
          <w:b/>
          <w:bCs/>
          <w:szCs w:val="22"/>
        </w:rPr>
      </w:pPr>
      <w:r>
        <w:rPr>
          <w:b/>
          <w:i/>
          <w:szCs w:val="22"/>
        </w:rPr>
        <w:t>6:00- 6:05</w:t>
      </w:r>
      <w:r w:rsidR="0007133A" w:rsidRPr="007C395F">
        <w:rPr>
          <w:szCs w:val="22"/>
        </w:rPr>
        <w:t xml:space="preserve"> </w:t>
      </w:r>
      <w:r w:rsidR="0007133A" w:rsidRPr="007C395F">
        <w:rPr>
          <w:szCs w:val="22"/>
        </w:rPr>
        <w:tab/>
      </w:r>
      <w:r w:rsidR="0007133A" w:rsidRPr="007C395F">
        <w:rPr>
          <w:b/>
          <w:szCs w:val="22"/>
        </w:rPr>
        <w:t>Welcome and Introductions via chat feature</w:t>
      </w:r>
      <w:r w:rsidR="00C374B0" w:rsidRPr="007C395F">
        <w:rPr>
          <w:b/>
          <w:bCs/>
          <w:szCs w:val="22"/>
        </w:rPr>
        <w:t xml:space="preserve"> </w:t>
      </w:r>
      <w:r w:rsidR="00240EF2" w:rsidRPr="005A1E66">
        <w:rPr>
          <w:b/>
          <w:bCs/>
          <w:szCs w:val="22"/>
        </w:rPr>
        <w:t>(Lauri O’Brien)</w:t>
      </w:r>
    </w:p>
    <w:p w14:paraId="754EC99C" w14:textId="77777777" w:rsidR="0007133A" w:rsidRPr="007C395F" w:rsidRDefault="0007133A" w:rsidP="00C374B0">
      <w:pPr>
        <w:pStyle w:val="Default"/>
        <w:rPr>
          <w:b/>
          <w:bCs/>
          <w:szCs w:val="22"/>
        </w:rPr>
      </w:pPr>
    </w:p>
    <w:p w14:paraId="167D613B" w14:textId="77777777" w:rsidR="00EC21BD" w:rsidRPr="007C395F" w:rsidRDefault="00EC21BD" w:rsidP="00EC21BD">
      <w:pPr>
        <w:pStyle w:val="Default"/>
        <w:rPr>
          <w:b/>
          <w:szCs w:val="22"/>
        </w:rPr>
      </w:pPr>
      <w:r>
        <w:rPr>
          <w:b/>
          <w:i/>
          <w:szCs w:val="22"/>
        </w:rPr>
        <w:t xml:space="preserve">6:05-6:15 </w:t>
      </w:r>
      <w:r>
        <w:rPr>
          <w:b/>
          <w:i/>
          <w:szCs w:val="22"/>
        </w:rPr>
        <w:tab/>
      </w:r>
      <w:r w:rsidRPr="007C395F">
        <w:rPr>
          <w:b/>
          <w:szCs w:val="22"/>
        </w:rPr>
        <w:t>Sector updates (all sectors in attendance)</w:t>
      </w:r>
    </w:p>
    <w:p w14:paraId="2D4B875E" w14:textId="23B440F9" w:rsidR="001106C3" w:rsidRPr="00EC21BD" w:rsidRDefault="001106C3" w:rsidP="0007133A">
      <w:pPr>
        <w:pStyle w:val="Default"/>
        <w:rPr>
          <w:i/>
          <w:szCs w:val="22"/>
        </w:rPr>
      </w:pPr>
    </w:p>
    <w:p w14:paraId="6A994FB1" w14:textId="4FF1E317" w:rsidR="0007133A" w:rsidRPr="007C395F" w:rsidRDefault="00AD6858" w:rsidP="0007133A">
      <w:pPr>
        <w:pStyle w:val="Default"/>
        <w:rPr>
          <w:b/>
          <w:szCs w:val="22"/>
        </w:rPr>
      </w:pPr>
      <w:r>
        <w:rPr>
          <w:b/>
          <w:i/>
          <w:szCs w:val="22"/>
        </w:rPr>
        <w:t>6:15-6:30</w:t>
      </w:r>
      <w:r w:rsidR="0007133A" w:rsidRPr="007C395F">
        <w:rPr>
          <w:szCs w:val="22"/>
        </w:rPr>
        <w:tab/>
      </w:r>
      <w:r>
        <w:rPr>
          <w:b/>
          <w:szCs w:val="22"/>
        </w:rPr>
        <w:t>MCC Updates (Allison Bardon)</w:t>
      </w:r>
    </w:p>
    <w:p w14:paraId="16933A68" w14:textId="77777777" w:rsidR="00EC0EE2" w:rsidRPr="007C395F" w:rsidRDefault="00EC0EE2" w:rsidP="0007133A">
      <w:pPr>
        <w:pStyle w:val="Default"/>
        <w:rPr>
          <w:b/>
          <w:szCs w:val="22"/>
        </w:rPr>
      </w:pPr>
    </w:p>
    <w:p w14:paraId="293459FC" w14:textId="29667CA6" w:rsidR="0007038A" w:rsidRPr="005A1E66" w:rsidRDefault="00AD6858" w:rsidP="0007038A">
      <w:pPr>
        <w:pStyle w:val="Default"/>
        <w:numPr>
          <w:ilvl w:val="0"/>
          <w:numId w:val="21"/>
        </w:numPr>
        <w:rPr>
          <w:b/>
          <w:bCs/>
          <w:szCs w:val="22"/>
        </w:rPr>
      </w:pPr>
      <w:r>
        <w:rPr>
          <w:bCs/>
          <w:noProof/>
          <w:szCs w:val="22"/>
        </w:rPr>
        <w:t>Teen Task Force update (Shannon, Emma)</w:t>
      </w:r>
    </w:p>
    <w:p w14:paraId="7E54D85E" w14:textId="4D800328" w:rsidR="005A1E66" w:rsidRPr="00AD6858" w:rsidRDefault="00AD6858" w:rsidP="0007038A">
      <w:pPr>
        <w:pStyle w:val="Default"/>
        <w:numPr>
          <w:ilvl w:val="0"/>
          <w:numId w:val="21"/>
        </w:numPr>
        <w:rPr>
          <w:b/>
          <w:bCs/>
          <w:szCs w:val="22"/>
        </w:rPr>
      </w:pPr>
      <w:r>
        <w:rPr>
          <w:bCs/>
          <w:noProof/>
          <w:szCs w:val="22"/>
        </w:rPr>
        <w:t>CHS Senior Prom card</w:t>
      </w:r>
    </w:p>
    <w:p w14:paraId="679B8B7C" w14:textId="77777777" w:rsidR="00B04D0A" w:rsidRDefault="00B04D0A" w:rsidP="0007038A">
      <w:pPr>
        <w:pStyle w:val="Default"/>
        <w:numPr>
          <w:ilvl w:val="0"/>
          <w:numId w:val="21"/>
        </w:numPr>
        <w:rPr>
          <w:bCs/>
          <w:szCs w:val="22"/>
        </w:rPr>
      </w:pPr>
      <w:r>
        <w:rPr>
          <w:bCs/>
          <w:szCs w:val="22"/>
        </w:rPr>
        <w:t>CHS Project Graduation</w:t>
      </w:r>
    </w:p>
    <w:p w14:paraId="639624C8" w14:textId="4875BB34" w:rsidR="00B04D0A" w:rsidRPr="00B04D0A" w:rsidRDefault="00B04D0A" w:rsidP="0007038A">
      <w:pPr>
        <w:pStyle w:val="Default"/>
        <w:numPr>
          <w:ilvl w:val="0"/>
          <w:numId w:val="21"/>
        </w:numPr>
        <w:rPr>
          <w:bCs/>
          <w:szCs w:val="22"/>
        </w:rPr>
      </w:pPr>
      <w:r w:rsidRPr="00B04D0A">
        <w:rPr>
          <w:bCs/>
          <w:szCs w:val="22"/>
        </w:rPr>
        <w:t>Madison student survey</w:t>
      </w:r>
    </w:p>
    <w:p w14:paraId="43060759" w14:textId="641B486E" w:rsidR="00AD6858" w:rsidRPr="00AD6858" w:rsidRDefault="00B04D0A" w:rsidP="0007038A">
      <w:pPr>
        <w:pStyle w:val="Default"/>
        <w:numPr>
          <w:ilvl w:val="0"/>
          <w:numId w:val="21"/>
        </w:numPr>
        <w:rPr>
          <w:b/>
          <w:bCs/>
          <w:szCs w:val="22"/>
        </w:rPr>
      </w:pPr>
      <w:r>
        <w:rPr>
          <w:bCs/>
          <w:noProof/>
          <w:szCs w:val="22"/>
        </w:rPr>
        <w:t>MHS Day of Service</w:t>
      </w:r>
    </w:p>
    <w:p w14:paraId="54CD3C08" w14:textId="79C819D1" w:rsidR="00AD6858" w:rsidRPr="00B04D0A" w:rsidRDefault="00AD6858" w:rsidP="0007038A">
      <w:pPr>
        <w:pStyle w:val="Default"/>
        <w:numPr>
          <w:ilvl w:val="0"/>
          <w:numId w:val="21"/>
        </w:numPr>
        <w:rPr>
          <w:b/>
          <w:bCs/>
          <w:szCs w:val="22"/>
        </w:rPr>
      </w:pPr>
      <w:r>
        <w:rPr>
          <w:bCs/>
          <w:noProof/>
          <w:szCs w:val="22"/>
        </w:rPr>
        <w:t>Work group update</w:t>
      </w:r>
    </w:p>
    <w:p w14:paraId="0C935885" w14:textId="06CEF73C" w:rsidR="00B04D0A" w:rsidRPr="00B04D0A" w:rsidRDefault="00B04D0A" w:rsidP="0007038A">
      <w:pPr>
        <w:pStyle w:val="Default"/>
        <w:numPr>
          <w:ilvl w:val="0"/>
          <w:numId w:val="21"/>
        </w:numPr>
        <w:rPr>
          <w:bCs/>
          <w:szCs w:val="22"/>
        </w:rPr>
      </w:pPr>
      <w:r w:rsidRPr="00B04D0A">
        <w:rPr>
          <w:bCs/>
          <w:szCs w:val="22"/>
        </w:rPr>
        <w:t xml:space="preserve">Fishawack Festival- June 11 </w:t>
      </w:r>
    </w:p>
    <w:p w14:paraId="64E0E58D" w14:textId="77777777" w:rsidR="00C2246E" w:rsidRPr="007C395F" w:rsidRDefault="00C2246E" w:rsidP="00C2246E">
      <w:pPr>
        <w:pStyle w:val="Default"/>
        <w:rPr>
          <w:b/>
          <w:i/>
          <w:szCs w:val="22"/>
        </w:rPr>
      </w:pPr>
    </w:p>
    <w:p w14:paraId="4C733E84" w14:textId="05936B66" w:rsidR="001106C3" w:rsidRPr="007C395F" w:rsidRDefault="00AD6858" w:rsidP="00C2246E">
      <w:pPr>
        <w:pStyle w:val="Default"/>
        <w:rPr>
          <w:b/>
          <w:szCs w:val="22"/>
        </w:rPr>
      </w:pPr>
      <w:r>
        <w:rPr>
          <w:b/>
          <w:i/>
          <w:szCs w:val="22"/>
        </w:rPr>
        <w:t>6:30- 7:</w:t>
      </w:r>
      <w:r w:rsidR="00B04D0A">
        <w:rPr>
          <w:b/>
          <w:i/>
          <w:szCs w:val="22"/>
        </w:rPr>
        <w:t>15</w:t>
      </w:r>
      <w:r w:rsidR="00C2246E" w:rsidRPr="007C395F">
        <w:rPr>
          <w:szCs w:val="22"/>
        </w:rPr>
        <w:tab/>
      </w:r>
      <w:r>
        <w:rPr>
          <w:b/>
          <w:szCs w:val="22"/>
        </w:rPr>
        <w:t>Special Presentation</w:t>
      </w:r>
      <w:r w:rsidR="00B04D0A">
        <w:rPr>
          <w:b/>
          <w:szCs w:val="22"/>
        </w:rPr>
        <w:t xml:space="preserve"> (Conrad Annee, Crisis Clinician, Atlantic Health</w:t>
      </w:r>
    </w:p>
    <w:p w14:paraId="0187AB47" w14:textId="77777777" w:rsidR="001106C3" w:rsidRPr="007C395F" w:rsidRDefault="001106C3" w:rsidP="00C2246E">
      <w:pPr>
        <w:pStyle w:val="Default"/>
        <w:rPr>
          <w:b/>
          <w:szCs w:val="22"/>
        </w:rPr>
      </w:pPr>
    </w:p>
    <w:p w14:paraId="50C22DF0" w14:textId="77777777" w:rsidR="00531C2A" w:rsidRPr="007C395F" w:rsidRDefault="00531C2A" w:rsidP="00531C2A">
      <w:pPr>
        <w:pStyle w:val="Default"/>
        <w:rPr>
          <w:b/>
          <w:szCs w:val="22"/>
        </w:rPr>
      </w:pPr>
    </w:p>
    <w:p w14:paraId="44693351" w14:textId="77777777" w:rsidR="00531C2A" w:rsidRPr="007C395F" w:rsidRDefault="00531C2A" w:rsidP="00E16254">
      <w:pPr>
        <w:pStyle w:val="Default"/>
        <w:rPr>
          <w:b/>
          <w:bCs/>
          <w:szCs w:val="22"/>
        </w:rPr>
      </w:pPr>
    </w:p>
    <w:p w14:paraId="12E2902E" w14:textId="77777777" w:rsidR="00531C2A" w:rsidRPr="007C395F" w:rsidRDefault="00531C2A" w:rsidP="00E16254">
      <w:pPr>
        <w:pStyle w:val="Default"/>
        <w:rPr>
          <w:b/>
          <w:bCs/>
          <w:szCs w:val="22"/>
        </w:rPr>
      </w:pPr>
    </w:p>
    <w:p w14:paraId="65CC5EE1" w14:textId="1877A8E2" w:rsidR="00E16254" w:rsidRPr="007C395F" w:rsidRDefault="00E16254" w:rsidP="005A1E66">
      <w:pPr>
        <w:pStyle w:val="Default"/>
        <w:rPr>
          <w:b/>
          <w:bCs/>
          <w:szCs w:val="22"/>
        </w:rPr>
      </w:pPr>
    </w:p>
    <w:p w14:paraId="6C60C12A" w14:textId="77777777" w:rsidR="00546945" w:rsidRDefault="00546945" w:rsidP="00546945">
      <w:pPr>
        <w:pStyle w:val="Default"/>
        <w:rPr>
          <w:b/>
          <w:bCs/>
          <w:sz w:val="22"/>
          <w:szCs w:val="22"/>
        </w:rPr>
      </w:pPr>
    </w:p>
    <w:p w14:paraId="56DF69E2" w14:textId="77777777" w:rsidR="00E16254" w:rsidRDefault="00E16254" w:rsidP="00E16254">
      <w:pPr>
        <w:pStyle w:val="Default"/>
        <w:ind w:left="1440"/>
        <w:rPr>
          <w:b/>
          <w:bCs/>
          <w:sz w:val="22"/>
          <w:szCs w:val="22"/>
        </w:rPr>
      </w:pPr>
    </w:p>
    <w:p w14:paraId="170935D3" w14:textId="77777777" w:rsidR="00B04D0A" w:rsidRDefault="00B04D0A" w:rsidP="00546945">
      <w:pPr>
        <w:pStyle w:val="Default"/>
        <w:rPr>
          <w:b/>
          <w:bCs/>
          <w:highlight w:val="yellow"/>
        </w:rPr>
      </w:pPr>
    </w:p>
    <w:p w14:paraId="4BB571EB" w14:textId="77777777" w:rsidR="00B04D0A" w:rsidRDefault="00B04D0A" w:rsidP="00546945">
      <w:pPr>
        <w:pStyle w:val="Default"/>
        <w:rPr>
          <w:b/>
          <w:bCs/>
          <w:highlight w:val="yellow"/>
        </w:rPr>
      </w:pPr>
    </w:p>
    <w:p w14:paraId="6CF6E7F1" w14:textId="77777777" w:rsidR="00B04D0A" w:rsidRDefault="00B04D0A" w:rsidP="00546945">
      <w:pPr>
        <w:pStyle w:val="Default"/>
        <w:rPr>
          <w:b/>
          <w:bCs/>
          <w:highlight w:val="yellow"/>
        </w:rPr>
      </w:pPr>
    </w:p>
    <w:p w14:paraId="72133EE9" w14:textId="77777777" w:rsidR="00B04D0A" w:rsidRDefault="00B04D0A" w:rsidP="00546945">
      <w:pPr>
        <w:pStyle w:val="Default"/>
        <w:rPr>
          <w:b/>
          <w:bCs/>
          <w:highlight w:val="yellow"/>
        </w:rPr>
      </w:pPr>
    </w:p>
    <w:p w14:paraId="3874EFFD" w14:textId="77777777" w:rsidR="00B04D0A" w:rsidRDefault="00B04D0A" w:rsidP="00546945">
      <w:pPr>
        <w:pStyle w:val="Default"/>
        <w:rPr>
          <w:b/>
          <w:bCs/>
          <w:highlight w:val="yellow"/>
        </w:rPr>
      </w:pPr>
    </w:p>
    <w:p w14:paraId="2C96D225" w14:textId="77777777" w:rsidR="00B04D0A" w:rsidRDefault="00B04D0A" w:rsidP="00546945">
      <w:pPr>
        <w:pStyle w:val="Default"/>
        <w:rPr>
          <w:b/>
          <w:bCs/>
          <w:highlight w:val="yellow"/>
        </w:rPr>
      </w:pPr>
    </w:p>
    <w:p w14:paraId="3DF2F835" w14:textId="69DF5BC3" w:rsidR="00E15DF3" w:rsidRDefault="008662A3" w:rsidP="00546945">
      <w:pPr>
        <w:pStyle w:val="Default"/>
        <w:rPr>
          <w:b/>
          <w:bCs/>
          <w:highlight w:val="yellow"/>
        </w:rPr>
      </w:pPr>
      <w:r w:rsidRPr="00531C2A">
        <w:rPr>
          <w:b/>
          <w:bCs/>
          <w:highlight w:val="yellow"/>
        </w:rPr>
        <w:t>Next M</w:t>
      </w:r>
      <w:r w:rsidR="005F7E15">
        <w:rPr>
          <w:b/>
          <w:bCs/>
          <w:highlight w:val="yellow"/>
        </w:rPr>
        <w:t xml:space="preserve">CC Meeting: Tuesday, </w:t>
      </w:r>
      <w:r w:rsidR="00B04D0A">
        <w:rPr>
          <w:b/>
          <w:bCs/>
          <w:highlight w:val="yellow"/>
        </w:rPr>
        <w:t>June 14</w:t>
      </w:r>
      <w:r w:rsidR="005F7E15" w:rsidRPr="005F7E15">
        <w:rPr>
          <w:b/>
          <w:bCs/>
          <w:highlight w:val="yellow"/>
        </w:rPr>
        <w:t>, 2022</w:t>
      </w:r>
      <w:r w:rsidR="00B04D0A">
        <w:rPr>
          <w:b/>
          <w:bCs/>
          <w:highlight w:val="yellow"/>
        </w:rPr>
        <w:t>- 9:30 AM</w:t>
      </w:r>
    </w:p>
    <w:p w14:paraId="38D035D6" w14:textId="24C67142" w:rsidR="00B04D0A" w:rsidRPr="00546945" w:rsidRDefault="00B04D0A" w:rsidP="00546945">
      <w:pPr>
        <w:pStyle w:val="Default"/>
      </w:pPr>
      <w:r>
        <w:rPr>
          <w:b/>
          <w:bCs/>
          <w:highlight w:val="yellow"/>
        </w:rPr>
        <w:t>Location: TBD</w:t>
      </w:r>
    </w:p>
    <w:sectPr w:rsidR="00B04D0A" w:rsidRPr="00546945" w:rsidSect="00D417D6">
      <w:type w:val="continuous"/>
      <w:pgSz w:w="12240" w:h="15840"/>
      <w:pgMar w:top="81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626EF3" w14:textId="77777777" w:rsidR="009F0AF6" w:rsidRDefault="009F0AF6" w:rsidP="002F77ED">
      <w:pPr>
        <w:spacing w:after="0" w:line="240" w:lineRule="auto"/>
      </w:pPr>
      <w:r>
        <w:separator/>
      </w:r>
    </w:p>
  </w:endnote>
  <w:endnote w:type="continuationSeparator" w:id="0">
    <w:p w14:paraId="25B8AC24" w14:textId="77777777" w:rsidR="009F0AF6" w:rsidRDefault="009F0AF6" w:rsidP="002F77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99896E" w14:textId="77777777" w:rsidR="009F0AF6" w:rsidRDefault="009F0AF6" w:rsidP="002F77ED">
      <w:pPr>
        <w:spacing w:after="0" w:line="240" w:lineRule="auto"/>
      </w:pPr>
      <w:r>
        <w:separator/>
      </w:r>
    </w:p>
  </w:footnote>
  <w:footnote w:type="continuationSeparator" w:id="0">
    <w:p w14:paraId="2BE72164" w14:textId="77777777" w:rsidR="009F0AF6" w:rsidRDefault="009F0AF6" w:rsidP="002F77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EB0D7E"/>
    <w:multiLevelType w:val="hybridMultilevel"/>
    <w:tmpl w:val="9A505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810F9"/>
    <w:multiLevelType w:val="hybridMultilevel"/>
    <w:tmpl w:val="BCAEE7A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AFA43BB"/>
    <w:multiLevelType w:val="hybridMultilevel"/>
    <w:tmpl w:val="19620F0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E8413B"/>
    <w:multiLevelType w:val="hybridMultilevel"/>
    <w:tmpl w:val="177E83EC"/>
    <w:lvl w:ilvl="0" w:tplc="04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4" w15:restartNumberingAfterBreak="0">
    <w:nsid w:val="108861D1"/>
    <w:multiLevelType w:val="hybridMultilevel"/>
    <w:tmpl w:val="CD14F3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D74EA"/>
    <w:multiLevelType w:val="hybridMultilevel"/>
    <w:tmpl w:val="2934F27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214B7E41"/>
    <w:multiLevelType w:val="hybridMultilevel"/>
    <w:tmpl w:val="B644C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2650F0"/>
    <w:multiLevelType w:val="hybridMultilevel"/>
    <w:tmpl w:val="9850DCD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4F0BB9"/>
    <w:multiLevelType w:val="hybridMultilevel"/>
    <w:tmpl w:val="AF000D6E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317E67BB"/>
    <w:multiLevelType w:val="hybridMultilevel"/>
    <w:tmpl w:val="6FB02F92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 w15:restartNumberingAfterBreak="0">
    <w:nsid w:val="3943783F"/>
    <w:multiLevelType w:val="hybridMultilevel"/>
    <w:tmpl w:val="D2F821A6"/>
    <w:lvl w:ilvl="0" w:tplc="0409000B">
      <w:start w:val="1"/>
      <w:numFmt w:val="bullet"/>
      <w:lvlText w:val=""/>
      <w:lvlJc w:val="left"/>
      <w:pPr>
        <w:ind w:left="926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6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6" w:hanging="360"/>
      </w:pPr>
      <w:rPr>
        <w:rFonts w:ascii="Wingdings" w:hAnsi="Wingdings" w:hint="default"/>
      </w:rPr>
    </w:lvl>
  </w:abstractNum>
  <w:abstractNum w:abstractNumId="11" w15:restartNumberingAfterBreak="0">
    <w:nsid w:val="3A5B73D9"/>
    <w:multiLevelType w:val="hybridMultilevel"/>
    <w:tmpl w:val="D80A9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4D3133"/>
    <w:multiLevelType w:val="hybridMultilevel"/>
    <w:tmpl w:val="758271B8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3" w15:restartNumberingAfterBreak="0">
    <w:nsid w:val="44791443"/>
    <w:multiLevelType w:val="hybridMultilevel"/>
    <w:tmpl w:val="09AC7CA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BD35D9"/>
    <w:multiLevelType w:val="hybridMultilevel"/>
    <w:tmpl w:val="EBF6043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500B6995"/>
    <w:multiLevelType w:val="hybridMultilevel"/>
    <w:tmpl w:val="924C1706"/>
    <w:lvl w:ilvl="0" w:tplc="0409000B">
      <w:start w:val="1"/>
      <w:numFmt w:val="bullet"/>
      <w:lvlText w:val=""/>
      <w:lvlJc w:val="left"/>
      <w:pPr>
        <w:ind w:left="14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5" w:hanging="360"/>
      </w:pPr>
      <w:rPr>
        <w:rFonts w:ascii="Wingdings" w:hAnsi="Wingdings" w:hint="default"/>
      </w:rPr>
    </w:lvl>
  </w:abstractNum>
  <w:abstractNum w:abstractNumId="16" w15:restartNumberingAfterBreak="0">
    <w:nsid w:val="56EC54DD"/>
    <w:multiLevelType w:val="hybridMultilevel"/>
    <w:tmpl w:val="C60C6D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E645A93"/>
    <w:multiLevelType w:val="hybridMultilevel"/>
    <w:tmpl w:val="21262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9059C1"/>
    <w:multiLevelType w:val="hybridMultilevel"/>
    <w:tmpl w:val="13923664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6DA34A75"/>
    <w:multiLevelType w:val="hybridMultilevel"/>
    <w:tmpl w:val="67441856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712B5AEB"/>
    <w:multiLevelType w:val="hybridMultilevel"/>
    <w:tmpl w:val="7212A4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B00866"/>
    <w:multiLevelType w:val="hybridMultilevel"/>
    <w:tmpl w:val="C27CC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0"/>
  </w:num>
  <w:num w:numId="3">
    <w:abstractNumId w:val="11"/>
  </w:num>
  <w:num w:numId="4">
    <w:abstractNumId w:val="6"/>
  </w:num>
  <w:num w:numId="5">
    <w:abstractNumId w:val="20"/>
  </w:num>
  <w:num w:numId="6">
    <w:abstractNumId w:val="17"/>
  </w:num>
  <w:num w:numId="7">
    <w:abstractNumId w:val="13"/>
  </w:num>
  <w:num w:numId="8">
    <w:abstractNumId w:val="14"/>
  </w:num>
  <w:num w:numId="9">
    <w:abstractNumId w:val="1"/>
  </w:num>
  <w:num w:numId="10">
    <w:abstractNumId w:val="19"/>
  </w:num>
  <w:num w:numId="11">
    <w:abstractNumId w:val="9"/>
  </w:num>
  <w:num w:numId="12">
    <w:abstractNumId w:val="18"/>
  </w:num>
  <w:num w:numId="13">
    <w:abstractNumId w:val="2"/>
  </w:num>
  <w:num w:numId="14">
    <w:abstractNumId w:val="3"/>
  </w:num>
  <w:num w:numId="15">
    <w:abstractNumId w:val="7"/>
  </w:num>
  <w:num w:numId="16">
    <w:abstractNumId w:val="10"/>
  </w:num>
  <w:num w:numId="17">
    <w:abstractNumId w:val="4"/>
  </w:num>
  <w:num w:numId="18">
    <w:abstractNumId w:val="16"/>
  </w:num>
  <w:num w:numId="19">
    <w:abstractNumId w:val="12"/>
  </w:num>
  <w:num w:numId="20">
    <w:abstractNumId w:val="5"/>
  </w:num>
  <w:num w:numId="21">
    <w:abstractNumId w:val="8"/>
  </w:num>
  <w:num w:numId="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8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3MDUyNjI0MzI1NDRQ0lEKTi0uzszPAykwqgUAKb/RfywAAAA="/>
  </w:docVars>
  <w:rsids>
    <w:rsidRoot w:val="002F77ED"/>
    <w:rsid w:val="0001354F"/>
    <w:rsid w:val="00014042"/>
    <w:rsid w:val="000314D4"/>
    <w:rsid w:val="00062A36"/>
    <w:rsid w:val="0007038A"/>
    <w:rsid w:val="0007133A"/>
    <w:rsid w:val="000E15C3"/>
    <w:rsid w:val="001106C3"/>
    <w:rsid w:val="00110705"/>
    <w:rsid w:val="0019303E"/>
    <w:rsid w:val="00197BEC"/>
    <w:rsid w:val="001D0AF5"/>
    <w:rsid w:val="001F3732"/>
    <w:rsid w:val="0020765E"/>
    <w:rsid w:val="0021024D"/>
    <w:rsid w:val="00240B7B"/>
    <w:rsid w:val="00240EF2"/>
    <w:rsid w:val="00265CE9"/>
    <w:rsid w:val="002716EB"/>
    <w:rsid w:val="002C50CF"/>
    <w:rsid w:val="002F77ED"/>
    <w:rsid w:val="00393107"/>
    <w:rsid w:val="003A3A8E"/>
    <w:rsid w:val="003E19EC"/>
    <w:rsid w:val="003F4603"/>
    <w:rsid w:val="00401C28"/>
    <w:rsid w:val="00433109"/>
    <w:rsid w:val="00445031"/>
    <w:rsid w:val="004519A1"/>
    <w:rsid w:val="00476FF2"/>
    <w:rsid w:val="00494935"/>
    <w:rsid w:val="004B0779"/>
    <w:rsid w:val="004F06EB"/>
    <w:rsid w:val="00531C2A"/>
    <w:rsid w:val="005329E9"/>
    <w:rsid w:val="005365EF"/>
    <w:rsid w:val="00546945"/>
    <w:rsid w:val="00552F4D"/>
    <w:rsid w:val="005661FB"/>
    <w:rsid w:val="0057328E"/>
    <w:rsid w:val="005A1E66"/>
    <w:rsid w:val="005E2DCC"/>
    <w:rsid w:val="005F7E15"/>
    <w:rsid w:val="0064012E"/>
    <w:rsid w:val="006646AF"/>
    <w:rsid w:val="00677DF6"/>
    <w:rsid w:val="006802FD"/>
    <w:rsid w:val="00685D7C"/>
    <w:rsid w:val="006B4CD5"/>
    <w:rsid w:val="006D7B5E"/>
    <w:rsid w:val="00721D65"/>
    <w:rsid w:val="007556CD"/>
    <w:rsid w:val="00764164"/>
    <w:rsid w:val="00774F02"/>
    <w:rsid w:val="007C395F"/>
    <w:rsid w:val="007E1FCA"/>
    <w:rsid w:val="008162B1"/>
    <w:rsid w:val="00832280"/>
    <w:rsid w:val="00857E55"/>
    <w:rsid w:val="008662A3"/>
    <w:rsid w:val="00881FA9"/>
    <w:rsid w:val="008A109A"/>
    <w:rsid w:val="008A45C0"/>
    <w:rsid w:val="008D4F97"/>
    <w:rsid w:val="008F1E63"/>
    <w:rsid w:val="00912410"/>
    <w:rsid w:val="00915CB4"/>
    <w:rsid w:val="00947207"/>
    <w:rsid w:val="009719C6"/>
    <w:rsid w:val="00995739"/>
    <w:rsid w:val="00996F99"/>
    <w:rsid w:val="009B0520"/>
    <w:rsid w:val="009D1F66"/>
    <w:rsid w:val="009F0AF6"/>
    <w:rsid w:val="00A07085"/>
    <w:rsid w:val="00A10DB4"/>
    <w:rsid w:val="00A16064"/>
    <w:rsid w:val="00AD6858"/>
    <w:rsid w:val="00B04D0A"/>
    <w:rsid w:val="00B3281A"/>
    <w:rsid w:val="00B52547"/>
    <w:rsid w:val="00B55DA2"/>
    <w:rsid w:val="00B938C0"/>
    <w:rsid w:val="00B96D07"/>
    <w:rsid w:val="00BD169F"/>
    <w:rsid w:val="00C2246E"/>
    <w:rsid w:val="00C27642"/>
    <w:rsid w:val="00C363A1"/>
    <w:rsid w:val="00C374B0"/>
    <w:rsid w:val="00C97F07"/>
    <w:rsid w:val="00CA5EEE"/>
    <w:rsid w:val="00D1056B"/>
    <w:rsid w:val="00D305B5"/>
    <w:rsid w:val="00D36EC6"/>
    <w:rsid w:val="00D417D6"/>
    <w:rsid w:val="00D91993"/>
    <w:rsid w:val="00DE1FC0"/>
    <w:rsid w:val="00E1442B"/>
    <w:rsid w:val="00E15DF3"/>
    <w:rsid w:val="00E16254"/>
    <w:rsid w:val="00E54CF9"/>
    <w:rsid w:val="00E64A25"/>
    <w:rsid w:val="00E911A2"/>
    <w:rsid w:val="00EC0EE2"/>
    <w:rsid w:val="00EC21BD"/>
    <w:rsid w:val="00ED3521"/>
    <w:rsid w:val="00EF2B06"/>
    <w:rsid w:val="00F11870"/>
    <w:rsid w:val="00FB2124"/>
    <w:rsid w:val="00FE5083"/>
    <w:rsid w:val="00FE5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2DCF73C7"/>
  <w15:docId w15:val="{AF3E00BD-9C80-4522-A523-922D777218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77ED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77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7ED"/>
  </w:style>
  <w:style w:type="paragraph" w:styleId="Footer">
    <w:name w:val="footer"/>
    <w:basedOn w:val="Normal"/>
    <w:link w:val="FooterChar"/>
    <w:uiPriority w:val="99"/>
    <w:unhideWhenUsed/>
    <w:rsid w:val="002F77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7ED"/>
  </w:style>
  <w:style w:type="character" w:styleId="Hyperlink">
    <w:name w:val="Hyperlink"/>
    <w:basedOn w:val="DefaultParagraphFont"/>
    <w:uiPriority w:val="99"/>
    <w:unhideWhenUsed/>
    <w:rsid w:val="002F77E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F77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21D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1D65"/>
    <w:rPr>
      <w:rFonts w:ascii="Tahoma" w:hAnsi="Tahoma" w:cs="Tahoma"/>
      <w:sz w:val="16"/>
      <w:szCs w:val="16"/>
    </w:rPr>
  </w:style>
  <w:style w:type="paragraph" w:customStyle="1" w:styleId="Body">
    <w:name w:val="Body"/>
    <w:rsid w:val="003A3A8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paragraph" w:customStyle="1" w:styleId="Default">
    <w:name w:val="Default"/>
    <w:rsid w:val="00C374B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7C395F"/>
    <w:rPr>
      <w:b/>
      <w:bC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A1E66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A1E66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674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83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3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us02web.zoom.us/j/81021841192?pwd=WjNzcUdOTkUycG5zclpVdEtSUFpxdz09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56C4DCCACBFB45A9A497439A3A1187" ma:contentTypeVersion="14" ma:contentTypeDescription="Create a new document." ma:contentTypeScope="" ma:versionID="614a9deee537ff2fe1066104e751d5d6">
  <xsd:schema xmlns:xsd="http://www.w3.org/2001/XMLSchema" xmlns:xs="http://www.w3.org/2001/XMLSchema" xmlns:p="http://schemas.microsoft.com/office/2006/metadata/properties" xmlns:ns3="7b5e1e01-617a-4617-9213-76d9902ae1df" xmlns:ns4="f2487002-490b-4b8c-b445-81f4a1c5bbca" targetNamespace="http://schemas.microsoft.com/office/2006/metadata/properties" ma:root="true" ma:fieldsID="c1b06403ad3ec8e53ff94dbfbe0dff4d" ns3:_="" ns4:_="">
    <xsd:import namespace="7b5e1e01-617a-4617-9213-76d9902ae1df"/>
    <xsd:import namespace="f2487002-490b-4b8c-b445-81f4a1c5bb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5e1e01-617a-4617-9213-76d9902ae1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487002-490b-4b8c-b445-81f4a1c5bbc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EF8593-6701-47C5-BAA1-42EC7BED83E9}">
  <ds:schemaRefs>
    <ds:schemaRef ds:uri="http://purl.org/dc/dcmitype/"/>
    <ds:schemaRef ds:uri="http://schemas.microsoft.com/office/infopath/2007/PartnerControls"/>
    <ds:schemaRef ds:uri="7b5e1e01-617a-4617-9213-76d9902ae1df"/>
    <ds:schemaRef ds:uri="http://schemas.openxmlformats.org/package/2006/metadata/core-properties"/>
    <ds:schemaRef ds:uri="f2487002-490b-4b8c-b445-81f4a1c5bbca"/>
    <ds:schemaRef ds:uri="http://schemas.microsoft.com/office/2006/documentManagement/types"/>
    <ds:schemaRef ds:uri="http://www.w3.org/XML/1998/namespace"/>
    <ds:schemaRef ds:uri="http://schemas.microsoft.com/office/2006/metadata/properties"/>
    <ds:schemaRef ds:uri="http://purl.org/dc/terms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46C54938-FEFA-456A-86F3-80DE1B120E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18B9A2-2FEE-40E8-8AA5-F1F9DD67CE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5e1e01-617a-4617-9213-76d9902ae1df"/>
    <ds:schemaRef ds:uri="f2487002-490b-4b8c-b445-81f4a1c5bb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7A2BF87-6DD5-44F3-9D0F-8196B26910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2</Words>
  <Characters>104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dison Area YMCA</Company>
  <LinksUpToDate>false</LinksUpToDate>
  <CharactersWithSpaces>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ison R. Ruggeri</dc:creator>
  <cp:lastModifiedBy>Allison R. Bardon</cp:lastModifiedBy>
  <cp:revision>3</cp:revision>
  <cp:lastPrinted>2022-04-19T12:47:00Z</cp:lastPrinted>
  <dcterms:created xsi:type="dcterms:W3CDTF">2022-05-17T17:47:00Z</dcterms:created>
  <dcterms:modified xsi:type="dcterms:W3CDTF">2022-05-17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56C4DCCACBFB45A9A497439A3A1187</vt:lpwstr>
  </property>
</Properties>
</file>